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dd052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abee4b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064371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1dabf29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48522e0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309dc7a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4d528efb"/>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10ce8fe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9T16:14:23Z</dcterms:created>
  <dcterms:modified xsi:type="dcterms:W3CDTF">2022-01-09T16:14:23Z</dcterms:modified>
</cp:coreProperties>
</file>